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55A4" w:rsidRPr="000A53D0" w:rsidRDefault="008F55A4" w:rsidP="000A53D0">
      <w:pPr>
        <w:spacing w:line="240" w:lineRule="auto"/>
        <w:ind w:left="-993" w:right="-964"/>
        <w:contextualSpacing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0A53D0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ختر الأجابة الصحيحه مما يأتي</w:t>
      </w:r>
      <w:r w:rsidRPr="000A53D0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:</w:t>
      </w:r>
      <w:r w:rsidRPr="000A53D0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  </w:t>
      </w:r>
      <w:r w:rsidRPr="000A53D0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(</w:t>
      </w:r>
      <w:r w:rsidRPr="000A53D0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105</w:t>
      </w:r>
      <w:r w:rsidRPr="000A53D0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درجة)</w:t>
      </w:r>
    </w:p>
    <w:p w:rsidR="00323CFC" w:rsidRPr="000A53D0" w:rsidRDefault="00323CFC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جهاز العصبى المركزى يتكون من ......................</w:t>
      </w:r>
    </w:p>
    <w:p w:rsidR="00323CFC" w:rsidRPr="000A53D0" w:rsidRDefault="00323CFC" w:rsidP="000A53D0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 w:hint="cs"/>
          <w:sz w:val="24"/>
          <w:szCs w:val="24"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جهاز المركزى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والجهاز الطرفى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ب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- المخ والحبل الشوكى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اعصاب المخية والشوكية</w:t>
      </w:r>
    </w:p>
    <w:p w:rsidR="00323CFC" w:rsidRPr="000A53D0" w:rsidRDefault="00323CFC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الخلايا الدعامية هى خلايا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323CFC" w:rsidRPr="000A53D0" w:rsidRDefault="00323CFC" w:rsidP="000A53D0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قابلة للاستثار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قابلة للاستثار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وتقوم بالتغذية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داعمة للخلية العصبية</w:t>
      </w:r>
    </w:p>
    <w:p w:rsidR="00323CFC" w:rsidRPr="000A53D0" w:rsidRDefault="00323CFC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عقد العصبية هى تجمعات عصبية...............</w:t>
      </w:r>
    </w:p>
    <w:p w:rsidR="00323CFC" w:rsidRDefault="00323CFC" w:rsidP="000A53D0">
      <w:pPr>
        <w:pStyle w:val="ListParagraph"/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فى أماكن مختلفة فى الجسم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على جانبى الحبل الشوكى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عضلية</w:t>
      </w:r>
    </w:p>
    <w:p w:rsidR="000A53D0" w:rsidRPr="000A53D0" w:rsidRDefault="000A53D0" w:rsidP="000A53D0">
      <w:pPr>
        <w:pStyle w:val="ListParagraph"/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</w:p>
    <w:p w:rsidR="00323CFC" w:rsidRPr="000A53D0" w:rsidRDefault="00323CFC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تنتقل النبضة العصبية خلال خلية واحدة عن طريق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323CFC" w:rsidRPr="000A53D0" w:rsidRDefault="00323CFC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فتح الثغور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</w:t>
      </w:r>
      <w:r w:rsidR="00212229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تدفق أيونات الصوديوم والبوتاسيوم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="00212229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حدوث تيار كهربى حيوى</w:t>
      </w:r>
    </w:p>
    <w:p w:rsidR="00212229" w:rsidRPr="000A53D0" w:rsidRDefault="00212229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ناقل العصبى يعمل على 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212229" w:rsidRDefault="00212229" w:rsidP="000A53D0">
      <w:pPr>
        <w:pStyle w:val="ListParagraph"/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حمل الأيونات        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عبور شق التشابك والارتباط بمستقبلية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توصيل التيار الكهربى</w:t>
      </w:r>
    </w:p>
    <w:p w:rsidR="000A53D0" w:rsidRPr="000A53D0" w:rsidRDefault="00E20C5E" w:rsidP="000A53D0">
      <w:pPr>
        <w:pStyle w:val="ListParagraph"/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</w:p>
    <w:p w:rsidR="00212229" w:rsidRPr="000A53D0" w:rsidRDefault="00212229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الجهاز العصبى الذاتى هو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212229" w:rsidRPr="000A53D0" w:rsidRDefault="00212229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سمبثاوى والباراسمبثاوى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جهاز العصبى الجسمى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جهاز العصبى المركزى</w:t>
      </w:r>
    </w:p>
    <w:p w:rsidR="00212229" w:rsidRPr="000A53D0" w:rsidRDefault="00212229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العضلات الهيكلية تتكون من ألياف عضلية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212229" w:rsidRPr="000A53D0" w:rsidRDefault="00212229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قابلة للاستثارة 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قابلة للانق</w:t>
      </w:r>
      <w:r w:rsidR="00AF1708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باض والانبساط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AF1708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AF1708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اثنان معا</w:t>
      </w:r>
    </w:p>
    <w:p w:rsidR="00AF1708" w:rsidRPr="000A53D0" w:rsidRDefault="00AF1708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الأكتين والميوسين هى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AF1708" w:rsidRPr="000A53D0" w:rsidRDefault="00AF1708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ألياف عضلي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ألياف عصبية     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عضلات وأعصاب</w:t>
      </w:r>
    </w:p>
    <w:p w:rsidR="00AF1708" w:rsidRPr="000A53D0" w:rsidRDefault="00AF1708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خيوط الاكتين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AF1708" w:rsidRPr="000A53D0" w:rsidRDefault="00AF1708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بها أماكن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للارتباط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خيوط عضلية سميكة     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جزيئات عضلية</w:t>
      </w:r>
    </w:p>
    <w:p w:rsidR="00AF1708" w:rsidRPr="000A53D0" w:rsidRDefault="00AF1708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حجرة الساركومير تركيب 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AF1708" w:rsidRPr="000A53D0" w:rsidRDefault="00AF1708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عضلى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عصبى              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نسيجى</w:t>
      </w:r>
    </w:p>
    <w:p w:rsidR="00AF1708" w:rsidRPr="000A53D0" w:rsidRDefault="00AF1708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رأس الجسر العرضى تستخدم جزيئات الــ 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>ATP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AF1708" w:rsidRPr="000A53D0" w:rsidRDefault="00AF1708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للارتباط مع الاكتين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لجذب خيط الاكتين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لتنفصل عن خيط الاكتين</w:t>
      </w:r>
    </w:p>
    <w:p w:rsidR="00AF1708" w:rsidRPr="000A53D0" w:rsidRDefault="00AF1708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لمقاومة الجاذبية الارضية تنقبض العضلات انقباض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AF1708" w:rsidRPr="000A53D0" w:rsidRDefault="00AF1708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E5535D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جزئى مستمر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="00E5535D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كلى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</w:t>
      </w:r>
      <w:r w:rsidR="00E5535D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E5535D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متقطع</w:t>
      </w:r>
    </w:p>
    <w:p w:rsidR="005E34CF" w:rsidRPr="000A53D0" w:rsidRDefault="005E34CF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تحرر أيونات الكالسيوم يسبب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5E34CF" w:rsidRPr="000A53D0" w:rsidRDefault="005E34CF" w:rsidP="000A53D0">
      <w:pPr>
        <w:pStyle w:val="ListParagraph"/>
        <w:bidi/>
        <w:spacing w:before="240"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C36716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تحرر جزيئات التروبونين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C36716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تحرر جزيئات التروبوميوسين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C36716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فتح أماكن الارتباط</w:t>
      </w:r>
    </w:p>
    <w:p w:rsidR="005E34CF" w:rsidRPr="000A53D0" w:rsidRDefault="005E34CF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المخيخ مسئول عن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5E34CF" w:rsidRPr="000A53D0" w:rsidRDefault="005E34CF" w:rsidP="00E20C5E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تزان الجسم والتكامل بين العضلات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تنظيم عمل الأذن الداخلية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يصل بين العضلات والأعصاب</w:t>
      </w:r>
    </w:p>
    <w:p w:rsidR="005E34CF" w:rsidRPr="000A53D0" w:rsidRDefault="005E34CF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المبيدات الحشرية تقوم فكرتها على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5E34CF" w:rsidRPr="000A53D0" w:rsidRDefault="005E34CF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هضم الناقل العصبى 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تعطيل انتقال الناقل العصبى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تثبيط الانزيم الهاضم للناقل العصبى</w:t>
      </w:r>
    </w:p>
    <w:p w:rsidR="005E34CF" w:rsidRPr="000A53D0" w:rsidRDefault="005E34CF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تعمل الانزيمات على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5E34CF" w:rsidRPr="000A53D0" w:rsidRDefault="005E34CF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تفتيت الطعام لتسهيل امتصاصه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هضم الطعام وتحليله لمكوناته الأولية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تقليل حجم جزيئات الطعام</w:t>
      </w:r>
    </w:p>
    <w:p w:rsidR="00C36716" w:rsidRPr="000A53D0" w:rsidRDefault="00C36716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أيون الصوديوم مهم لـــ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C36716" w:rsidRPr="000A53D0" w:rsidRDefault="00C36716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نقل النبضة العصبية      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متصاص السكريات والبروتينات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كل ما سبق </w:t>
      </w:r>
    </w:p>
    <w:p w:rsidR="00C36716" w:rsidRPr="000A53D0" w:rsidRDefault="00C36716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lastRenderedPageBreak/>
        <w:t xml:space="preserve">حمض الهيدروكلوريك يعمل على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C36716" w:rsidRPr="000A53D0" w:rsidRDefault="00C36716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تفتيت جزيئات الطعام وقتل الميكروبات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يهيئ الوسط الحمضى لتنشيط وتحفيز انزيم الببسين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كل ما سبق</w:t>
      </w:r>
    </w:p>
    <w:p w:rsidR="00C36716" w:rsidRPr="000A53D0" w:rsidRDefault="00C36716" w:rsidP="000A53D0">
      <w:pPr>
        <w:pStyle w:val="ListParagraph"/>
        <w:numPr>
          <w:ilvl w:val="0"/>
          <w:numId w:val="23"/>
        </w:numPr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يتم امتصاص الدهون فى الامعاء من خلال 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C36716" w:rsidRPr="000A53D0" w:rsidRDefault="00C36716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وريد الخملى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وعاء اللبنى (الليمفاوى)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حسب عدد ذرات الكربون يتحدد مكان الامتصاص</w:t>
      </w:r>
    </w:p>
    <w:p w:rsidR="00C36716" w:rsidRPr="000A53D0" w:rsidRDefault="00C36716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عند انقباض العضلة 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C36716" w:rsidRPr="000A53D0" w:rsidRDefault="00C36716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تتداخل الخيوط ويقصر الطول</w:t>
      </w:r>
      <w:r w:rsidR="000A53D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0A53D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يجذب خيط الميوسين خيط الاكتين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0A53D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0A53D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0A53D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تغلق أماكن الارتباط</w:t>
      </w:r>
    </w:p>
    <w:p w:rsidR="000A53D0" w:rsidRPr="000A53D0" w:rsidRDefault="000A53D0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امتصاص فيتامين ب 12 يتم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0A53D0" w:rsidRPr="000A53D0" w:rsidRDefault="000A53D0" w:rsidP="000A53D0">
      <w:pPr>
        <w:pStyle w:val="ListParagraph"/>
        <w:bidi/>
        <w:spacing w:line="240" w:lineRule="auto"/>
        <w:ind w:left="-624" w:right="-964"/>
        <w:contextualSpacing w:val="0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فى اللفائفى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بوجود هرمون يفرز من المعدة يحفز الامتصاص  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ج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- الاثنان معا</w:t>
      </w:r>
    </w:p>
    <w:p w:rsidR="00DD4647" w:rsidRPr="000A53D0" w:rsidRDefault="00990DA2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 w:right="-96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  <w:u w:val="single"/>
          <w:lang w:bidi="ar-EG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هى الطبقة المسئولة عن الابصار</w:t>
      </w:r>
      <w:r w:rsidR="008F55A4" w:rsidRPr="000A53D0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CD130D" w:rsidRPr="000A53D0" w:rsidRDefault="00DD4647" w:rsidP="000A53D0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990DA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صلبة</w:t>
      </w:r>
      <w:r w:rsidR="00990DA2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="00990DA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0D73E5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مشيمية              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990DA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شبكية</w:t>
      </w:r>
    </w:p>
    <w:p w:rsidR="003D0AAF" w:rsidRPr="000A53D0" w:rsidRDefault="006345A0" w:rsidP="000A53D0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هى تلك الدائرة السوداء التى توجد فى منتصف القزحية.</w:t>
      </w:r>
    </w:p>
    <w:p w:rsidR="006345A0" w:rsidRPr="000A53D0" w:rsidRDefault="006345A0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قرني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="00307FA4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 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="00307FA4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لملتحمة</w:t>
      </w:r>
    </w:p>
    <w:p w:rsidR="00DD4647" w:rsidRPr="000A53D0" w:rsidRDefault="006345A0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هو جسم هلامى شفاف يحافظ على الشكل الكروى للعين.</w:t>
      </w:r>
      <w:r w:rsidR="00DD4647"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747663" w:rsidRPr="000A53D0" w:rsidRDefault="00DD4647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345A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جسم الزجاجى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="00307FA4" w:rsidRPr="000A53D0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ب- </w:t>
      </w:r>
      <w:r w:rsidR="006345A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جسم الهدبى</w:t>
      </w:r>
      <w:r w:rsidR="00D8337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 w:rsidRPr="000A53D0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ج- </w:t>
      </w:r>
      <w:r w:rsidR="006345A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خلط المائى</w:t>
      </w:r>
    </w:p>
    <w:p w:rsidR="00CD130D" w:rsidRPr="000A53D0" w:rsidRDefault="006345A0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هو الفراغ ما بين  عدسة العين والقزحية.</w:t>
      </w:r>
    </w:p>
    <w:p w:rsidR="005F5362" w:rsidRPr="000A53D0" w:rsidRDefault="00CD130D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345A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غرفة الأمامية</w:t>
      </w:r>
      <w:r w:rsidR="00D8337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D8337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345A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غرفة الخلفية </w:t>
      </w:r>
      <w:r w:rsidR="00D8337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6345A0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6345A0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خلط المائى</w:t>
      </w:r>
    </w:p>
    <w:p w:rsidR="00DD4647" w:rsidRPr="000A53D0" w:rsidRDefault="00266236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هى</w:t>
      </w:r>
      <w:r w:rsidR="00DD4647"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خلايا المسئولة عن تمييز اللون الأبيض والأسود.</w:t>
      </w:r>
      <w:r w:rsidR="00DD4647"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5F5362" w:rsidRPr="000A53D0" w:rsidRDefault="00DD4647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266236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خلايا المخروطية</w:t>
      </w:r>
      <w:r w:rsidR="005F5362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307FA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ب-</w:t>
      </w:r>
      <w:r w:rsidR="00266236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خلايا العصبية</w:t>
      </w:r>
      <w:r w:rsidR="005F5362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ا</w:t>
      </w:r>
      <w:r w:rsidR="00266236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لخلايا العصوية</w:t>
      </w:r>
    </w:p>
    <w:p w:rsidR="00CD130D" w:rsidRPr="000A53D0" w:rsidRDefault="003A0E8C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ع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ُ</w:t>
      </w:r>
      <w:r w:rsidR="00266236"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ى الألوان..............هو الأكثر حدوثا بين الناس.</w:t>
      </w:r>
    </w:p>
    <w:p w:rsidR="00CD130D" w:rsidRPr="000A53D0" w:rsidRDefault="00CD130D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266236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(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أحمر-الأخضر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)</w:t>
      </w:r>
      <w:r w:rsidR="00307FA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(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أزرق-الأصفر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)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="00307FA4" w:rsidRPr="000A53D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كامل</w:t>
      </w:r>
    </w:p>
    <w:p w:rsidR="00DD4647" w:rsidRPr="000A53D0" w:rsidRDefault="003A0E8C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يقع فى نهاية قناة الأذن الخارجية.</w:t>
      </w:r>
      <w:r w:rsidR="00DD4647"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5F5362" w:rsidRPr="000A53D0" w:rsidRDefault="00DD4647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5F5362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ركاب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B03F29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B03F29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ب-</w:t>
      </w:r>
      <w:r w:rsidR="005F5362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  <w:r w:rsidR="005F5362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="005E45A1" w:rsidRPr="000A53D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غشاء الطبل</w:t>
      </w:r>
    </w:p>
    <w:p w:rsidR="00DD4647" w:rsidRPr="000A53D0" w:rsidRDefault="003A0E8C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ستجيب .............لشدة الجاذبية.</w:t>
      </w:r>
      <w:r w:rsidR="004F67E3"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4F67E3" w:rsidRPr="000A53D0" w:rsidRDefault="004F67E3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قنوات شبة الدائرية</w:t>
      </w:r>
      <w:r w:rsidR="00307FA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قريبة والكييس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</w:t>
      </w:r>
      <w:r w:rsidR="003A0E8C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</w:p>
    <w:p w:rsidR="004F67E3" w:rsidRPr="000A53D0" w:rsidRDefault="004F67E3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7F085B"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قوم ...............باثارت براعم التذوق الخاصة بالطعم الحامض.</w:t>
      </w:r>
    </w:p>
    <w:p w:rsidR="007F085B" w:rsidRPr="000A53D0" w:rsidRDefault="004F67E3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7F085B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أيون الصوديوم</w:t>
      </w:r>
      <w:r w:rsidR="00307FA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7F085B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أيون الهيدروجين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ج- </w:t>
      </w:r>
      <w:r w:rsidR="007F085B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أيون البوتاسيوم</w:t>
      </w:r>
    </w:p>
    <w:p w:rsidR="00F61113" w:rsidRPr="000A53D0" w:rsidRDefault="00F61113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حليمات ............مخروطية الشكل وهى كثيرة العدد على سطح اللسان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F61113" w:rsidRPr="000A53D0" w:rsidRDefault="00F61113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كمئي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ب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ورقي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خيطية</w:t>
      </w:r>
    </w:p>
    <w:p w:rsidR="00F61113" w:rsidRPr="000A53D0" w:rsidRDefault="00F61113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عصب ..............هو المسئول عن نقل الطعم من الثلث الأمامى للسان.</w:t>
      </w:r>
    </w:p>
    <w:p w:rsidR="00F61113" w:rsidRPr="000A53D0" w:rsidRDefault="00F61113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وجهى</w:t>
      </w:r>
      <w:r w:rsidR="00307FA4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تاسع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حائر</w:t>
      </w:r>
    </w:p>
    <w:p w:rsidR="00F61113" w:rsidRPr="000A53D0" w:rsidRDefault="00F61113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توجد بجوار الخلايا الشمية ووظيفتها</w:t>
      </w:r>
      <w:r w:rsidR="00230D57"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افراز المخاط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F61113" w:rsidRPr="000A53D0" w:rsidRDefault="00F61113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230D57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أهداب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</w:t>
      </w:r>
      <w:r w:rsidR="00230D57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مستقبلات الشمي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230D57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غدد بومان</w:t>
      </w:r>
    </w:p>
    <w:p w:rsidR="00F61113" w:rsidRPr="000A53D0" w:rsidRDefault="00F61113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</w:t>
      </w:r>
      <w:r w:rsidR="007B2D52"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عتبر هى المسئولة عن الاحساس بالحرارة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F61113" w:rsidRPr="000A53D0" w:rsidRDefault="00F61113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7B2D5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كرية رافينى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E20C5E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7B2D5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كرية </w:t>
      </w:r>
      <w:r w:rsidR="00DF497D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ميسنر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7B2D52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كرية باسينيان</w:t>
      </w:r>
    </w:p>
    <w:p w:rsidR="00F61113" w:rsidRPr="000A53D0" w:rsidRDefault="00C7717B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أنبوبة عضلية داخل الأذن ومتصلة بالبلعوم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</w:t>
      </w:r>
    </w:p>
    <w:p w:rsidR="00C7717B" w:rsidRPr="000A53D0" w:rsidRDefault="00C7717B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قناة الأذن الخارجية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قناة استاكيوس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قناة شليم</w:t>
      </w:r>
    </w:p>
    <w:p w:rsidR="00C7717B" w:rsidRPr="000A53D0" w:rsidRDefault="00C7717B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lastRenderedPageBreak/>
        <w:t xml:space="preserve">يترك 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الخلط المائى الغرفة الأمامية والخلفية عن طريق 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</w:t>
      </w:r>
    </w:p>
    <w:p w:rsidR="00C7717B" w:rsidRPr="000A53D0" w:rsidRDefault="00C7717B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قناة الأذن الخارجية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قناة استاكيوس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307FA4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قناة شليم</w:t>
      </w:r>
    </w:p>
    <w:p w:rsidR="001923CA" w:rsidRPr="000A53D0" w:rsidRDefault="00C7717B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تصب الدموع عبر قنوات دمعية على </w:t>
      </w:r>
      <w:r w:rsidR="001923CA"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العين</w:t>
      </w:r>
    </w:p>
    <w:p w:rsidR="001923CA" w:rsidRPr="000A53D0" w:rsidRDefault="002F79DB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1923CA"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قرنية</w:t>
      </w:r>
      <w:r w:rsidR="001923CA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1923CA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                </w:t>
      </w:r>
      <w:r w:rsidR="001923CA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حدقة</w:t>
      </w:r>
      <w:r w:rsidR="001923CA" w:rsidRPr="000A53D0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="001923CA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1923CA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="001923CA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ج-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ملتحمة</w:t>
      </w:r>
    </w:p>
    <w:p w:rsidR="00C7717B" w:rsidRPr="000A53D0" w:rsidRDefault="001923CA" w:rsidP="00E20C5E">
      <w:pPr>
        <w:pStyle w:val="ListParagraph"/>
        <w:numPr>
          <w:ilvl w:val="0"/>
          <w:numId w:val="23"/>
        </w:numPr>
        <w:tabs>
          <w:tab w:val="left" w:pos="-625"/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تتحرك الصفيحة القاعدية للـــــ</w:t>
      </w: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في النافذة البيضية محدثة موجات في سائل القوقعة</w:t>
      </w:r>
    </w:p>
    <w:p w:rsidR="00C7717B" w:rsidRPr="000A53D0" w:rsidRDefault="002F79DB" w:rsidP="00E20C5E">
      <w:pPr>
        <w:pStyle w:val="ListParagraph"/>
        <w:tabs>
          <w:tab w:val="left" w:pos="-483"/>
        </w:tabs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="00C7717B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ركاب                              </w:t>
      </w:r>
      <w:r w:rsidR="008B1CAB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C7717B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سندان</w:t>
      </w:r>
      <w:r w:rsidR="00C7717B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C7717B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="00C7717B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="00C7717B"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1923CA"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مطرقة</w:t>
      </w:r>
    </w:p>
    <w:p w:rsidR="008B1CAB" w:rsidRPr="000A53D0" w:rsidRDefault="008B1CAB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 مسئولة عن الاحساس بالضغط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Pr="000A53D0" w:rsidRDefault="008B1CAB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كرية رافينى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كرية ميسنر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كرية باسينيان</w:t>
      </w:r>
    </w:p>
    <w:p w:rsidR="008B1CAB" w:rsidRPr="000A53D0" w:rsidRDefault="008B1CAB" w:rsidP="00E20C5E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 يعتبر من الأجزاء الملحقة بالعين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Pr="000A53D0" w:rsidRDefault="008B1CAB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أ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قرنية         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جفن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</w:p>
    <w:p w:rsidR="008B1CAB" w:rsidRPr="000A53D0" w:rsidRDefault="008B1CAB" w:rsidP="00E20C5E">
      <w:pPr>
        <w:pStyle w:val="ListParagraph"/>
        <w:numPr>
          <w:ilvl w:val="0"/>
          <w:numId w:val="23"/>
        </w:numPr>
        <w:tabs>
          <w:tab w:val="left" w:pos="-1050"/>
          <w:tab w:val="left" w:pos="-341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أصوات أعلى من ................ديسيبل تسبب ألما للأذن.</w:t>
      </w:r>
      <w:r w:rsidRPr="000A53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Pr="000A53D0" w:rsidRDefault="008B1CAB" w:rsidP="00E20C5E">
      <w:pPr>
        <w:pStyle w:val="ListParagraph"/>
        <w:bidi/>
        <w:spacing w:line="240" w:lineRule="auto"/>
        <w:ind w:left="-624"/>
        <w:contextualSpacing w:val="0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120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60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0A53D0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140</w:t>
      </w:r>
    </w:p>
    <w:p w:rsidR="00D161E1" w:rsidRPr="000A53D0" w:rsidRDefault="00D161E1" w:rsidP="00E20C5E">
      <w:pPr>
        <w:pStyle w:val="ListParagraph"/>
        <w:numPr>
          <w:ilvl w:val="0"/>
          <w:numId w:val="23"/>
        </w:numPr>
        <w:tabs>
          <w:tab w:val="left" w:pos="-483"/>
        </w:tabs>
        <w:bidi/>
        <w:spacing w:after="0" w:line="240" w:lineRule="auto"/>
        <w:ind w:left="-624"/>
        <w:contextualSpacing w:val="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0A53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قلويدات الموجودة فى النباتات والأدوية مسئولة عن اثارة الطعم................</w:t>
      </w:r>
    </w:p>
    <w:p w:rsidR="001923CA" w:rsidRPr="000A53D0" w:rsidRDefault="00D161E1" w:rsidP="000A53D0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sz w:val="24"/>
          <w:szCs w:val="24"/>
          <w:rtl/>
        </w:rPr>
      </w:pP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حلو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مالح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</w:t>
      </w:r>
      <w:r w:rsidRPr="000A53D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ج- </w:t>
      </w:r>
      <w:r w:rsidRPr="000A53D0">
        <w:rPr>
          <w:rFonts w:asciiTheme="majorBidi" w:eastAsiaTheme="minorHAnsi" w:hAnsiTheme="majorBidi" w:cstheme="majorBidi" w:hint="cs"/>
          <w:sz w:val="24"/>
          <w:szCs w:val="24"/>
          <w:rtl/>
        </w:rPr>
        <w:t>المر</w:t>
      </w:r>
    </w:p>
    <w:p w:rsidR="00DF497D" w:rsidRPr="000A53D0" w:rsidRDefault="00DF497D" w:rsidP="000A53D0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</w:p>
    <w:p w:rsidR="00FD5112" w:rsidRPr="000A53D0" w:rsidRDefault="00FD5112" w:rsidP="000A53D0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4"/>
          <w:szCs w:val="24"/>
        </w:rPr>
      </w:pPr>
    </w:p>
    <w:sectPr w:rsidR="00FD5112" w:rsidRPr="000A53D0" w:rsidSect="00747FA3">
      <w:headerReference w:type="default" r:id="rId7"/>
      <w:pgSz w:w="11906" w:h="16838"/>
      <w:pgMar w:top="812" w:right="1800" w:bottom="720" w:left="1800" w:header="708" w:footer="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C79A8" w:rsidRDefault="00BC79A8" w:rsidP="003A50F1">
      <w:pPr>
        <w:spacing w:after="0" w:line="240" w:lineRule="auto"/>
      </w:pPr>
      <w:r>
        <w:separator/>
      </w:r>
    </w:p>
  </w:endnote>
  <w:endnote w:type="continuationSeparator" w:id="1">
    <w:p w:rsidR="00BC79A8" w:rsidRDefault="00BC79A8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C79A8" w:rsidRDefault="00BC79A8" w:rsidP="003A50F1">
      <w:pPr>
        <w:spacing w:after="0" w:line="240" w:lineRule="auto"/>
      </w:pPr>
      <w:r>
        <w:separator/>
      </w:r>
    </w:p>
  </w:footnote>
  <w:footnote w:type="continuationSeparator" w:id="1">
    <w:p w:rsidR="00BC79A8" w:rsidRDefault="00BC79A8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76" w:type="dxa"/>
      <w:tblInd w:w="-885" w:type="dxa"/>
      <w:tblBorders>
        <w:bottom w:val="single" w:sz="12" w:space="0" w:color="auto"/>
      </w:tblBorders>
      <w:tblLook w:val="04A0"/>
    </w:tblPr>
    <w:tblGrid>
      <w:gridCol w:w="3680"/>
      <w:gridCol w:w="3682"/>
      <w:gridCol w:w="3114"/>
    </w:tblGrid>
    <w:tr w:rsidR="00990DA2" w:rsidRPr="00FE664E" w:rsidTr="00941D71">
      <w:trPr>
        <w:trHeight w:val="426"/>
      </w:trPr>
      <w:tc>
        <w:tcPr>
          <w:tcW w:w="7362" w:type="dxa"/>
          <w:gridSpan w:val="2"/>
        </w:tcPr>
        <w:p w:rsidR="00990DA2" w:rsidRPr="004D4DAE" w:rsidRDefault="00990DA2" w:rsidP="00941D71">
          <w:pPr>
            <w:pStyle w:val="NoSpacing"/>
            <w:rPr>
              <w:rFonts w:ascii="Times New Roman" w:hAnsi="Times New Roman" w:cs="Times New Roman"/>
              <w:b/>
              <w:bCs/>
              <w:sz w:val="28"/>
              <w:szCs w:val="28"/>
              <w:lang w:bidi="ar-EG"/>
            </w:rPr>
          </w:pPr>
          <w:r w:rsidRPr="004D4DAE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  <w:lang w:bidi="ar-EG"/>
            </w:rPr>
            <w:t xml:space="preserve">المادة: </w:t>
          </w:r>
          <w:r w:rsidRPr="004D4DAE"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EG"/>
            </w:rPr>
            <w:t>فسيولوجى الحيوان   (222 ح)</w:t>
          </w:r>
        </w:p>
      </w:tc>
      <w:tc>
        <w:tcPr>
          <w:tcW w:w="3114" w:type="dxa"/>
          <w:vMerge w:val="restart"/>
          <w:vAlign w:val="center"/>
        </w:tcPr>
        <w:p w:rsidR="00990DA2" w:rsidRPr="004D4DAE" w:rsidRDefault="00990DA2" w:rsidP="00941D71">
          <w:pPr>
            <w:pStyle w:val="NoSpacing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>
            <w:rPr>
              <w:rFonts w:ascii="Arial" w:hAnsi="Arial"/>
              <w:b/>
              <w:bCs/>
              <w:noProof/>
              <w:sz w:val="24"/>
              <w:szCs w:val="24"/>
            </w:rPr>
            <w:drawing>
              <wp:inline distT="0" distB="0" distL="0" distR="0">
                <wp:extent cx="781050" cy="533400"/>
                <wp:effectExtent l="19050" t="0" r="0" b="0"/>
                <wp:docPr id="3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990DA2" w:rsidRPr="004D4DAE" w:rsidRDefault="00990DA2" w:rsidP="00941D71">
          <w:pPr>
            <w:pStyle w:val="NoSpacing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  <w:r w:rsidRPr="004D4DAE">
            <w:rPr>
              <w:rFonts w:asciiTheme="minorBidi" w:hAnsiTheme="minorBidi" w:hint="cs"/>
              <w:b/>
              <w:bCs/>
              <w:sz w:val="32"/>
              <w:szCs w:val="32"/>
              <w:rtl/>
              <w:lang w:bidi="ar-EG"/>
            </w:rPr>
            <w:t xml:space="preserve">    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جامعة بنها</w:t>
          </w:r>
        </w:p>
        <w:p w:rsidR="00990DA2" w:rsidRPr="00FE664E" w:rsidRDefault="00990DA2" w:rsidP="00941D71">
          <w:pPr>
            <w:pStyle w:val="NoSpacing"/>
            <w:rPr>
              <w:sz w:val="36"/>
              <w:szCs w:val="36"/>
              <w:lang w:bidi="ar-EG"/>
            </w:rPr>
          </w:pP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كلية العلوم</w:t>
          </w:r>
          <w:r w:rsidRPr="004D4DAE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-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قسم علم الحيوان</w:t>
          </w:r>
        </w:p>
      </w:tc>
    </w:tr>
    <w:tr w:rsidR="00990DA2" w:rsidRPr="004D4DAE" w:rsidTr="00941D71">
      <w:trPr>
        <w:trHeight w:val="350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فرقة: ا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لثانية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(بيولوج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)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681" w:type="dxa"/>
        </w:tcPr>
        <w:p w:rsidR="00990DA2" w:rsidRPr="004D4DAE" w:rsidRDefault="00990DA2" w:rsidP="008F55A4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</w:rPr>
            <w:t xml:space="preserve">الفصل الدراسى 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الثانى </w:t>
          </w:r>
          <w:r w:rsidR="008F55A4">
            <w:rPr>
              <w:rFonts w:ascii="Arial" w:hAnsi="Arial" w:hint="cs"/>
              <w:b/>
              <w:bCs/>
              <w:sz w:val="24"/>
              <w:szCs w:val="24"/>
              <w:rtl/>
            </w:rPr>
            <w:t>2017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 / </w:t>
          </w:r>
          <w:r w:rsidR="008F55A4">
            <w:rPr>
              <w:rFonts w:ascii="Arial" w:hAnsi="Arial" w:hint="cs"/>
              <w:b/>
              <w:bCs/>
              <w:sz w:val="24"/>
              <w:szCs w:val="24"/>
              <w:rtl/>
            </w:rPr>
            <w:t>2018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291"/>
      </w:trPr>
      <w:tc>
        <w:tcPr>
          <w:tcW w:w="3680" w:type="dxa"/>
        </w:tcPr>
        <w:p w:rsidR="00990DA2" w:rsidRPr="004D4DAE" w:rsidRDefault="00990DA2" w:rsidP="008F55A4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تاريخ ال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إ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متحان: </w:t>
          </w:r>
          <w:r w:rsidR="008F55A4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23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/5/201</w:t>
          </w:r>
          <w:r w:rsidR="008F55A4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8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صفاء أحمد الظواهرى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321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زمن</w:t>
          </w:r>
          <w:r w:rsidR="00DF497D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 الكل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: ساعتان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دعاء صبرى ابراهيم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</w:tbl>
  <w:p w:rsidR="003B199F" w:rsidRDefault="00BC79A8" w:rsidP="007035C7">
    <w:pPr>
      <w:pStyle w:val="Header"/>
      <w:tabs>
        <w:tab w:val="clear" w:pos="4153"/>
        <w:tab w:val="clear" w:pos="8306"/>
        <w:tab w:val="left" w:pos="1976"/>
      </w:tabs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A510F05C"/>
    <w:lvl w:ilvl="0" w:tplc="8DAA137A">
      <w:start w:val="31"/>
      <w:numFmt w:val="decimal"/>
      <w:lvlText w:val="%1."/>
      <w:lvlJc w:val="left"/>
      <w:pPr>
        <w:ind w:left="765" w:hanging="360"/>
      </w:pPr>
      <w:rPr>
        <w:rFonts w:hint="default"/>
        <w:lang w:bidi="ar-EG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2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4">
    <w:nsid w:val="19C8355C"/>
    <w:multiLevelType w:val="hybridMultilevel"/>
    <w:tmpl w:val="B4827D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9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10">
    <w:nsid w:val="33DB221F"/>
    <w:multiLevelType w:val="hybridMultilevel"/>
    <w:tmpl w:val="FBEAE932"/>
    <w:lvl w:ilvl="0" w:tplc="DC5069B6">
      <w:start w:val="3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3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4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5">
    <w:nsid w:val="46572DFC"/>
    <w:multiLevelType w:val="hybridMultilevel"/>
    <w:tmpl w:val="C158059C"/>
    <w:lvl w:ilvl="0" w:tplc="0409000F">
      <w:start w:val="1"/>
      <w:numFmt w:val="decimal"/>
      <w:lvlText w:val="%1."/>
      <w:lvlJc w:val="left"/>
      <w:pPr>
        <w:ind w:left="172" w:hanging="360"/>
      </w:p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16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8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075A1E"/>
    <w:multiLevelType w:val="hybridMultilevel"/>
    <w:tmpl w:val="46825292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0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21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22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5"/>
  </w:num>
  <w:num w:numId="2">
    <w:abstractNumId w:val="19"/>
  </w:num>
  <w:num w:numId="3">
    <w:abstractNumId w:val="18"/>
  </w:num>
  <w:num w:numId="4">
    <w:abstractNumId w:val="7"/>
  </w:num>
  <w:num w:numId="5">
    <w:abstractNumId w:val="9"/>
  </w:num>
  <w:num w:numId="6">
    <w:abstractNumId w:val="17"/>
  </w:num>
  <w:num w:numId="7">
    <w:abstractNumId w:val="20"/>
  </w:num>
  <w:num w:numId="8">
    <w:abstractNumId w:val="12"/>
  </w:num>
  <w:num w:numId="9">
    <w:abstractNumId w:val="3"/>
  </w:num>
  <w:num w:numId="10">
    <w:abstractNumId w:val="14"/>
  </w:num>
  <w:num w:numId="11">
    <w:abstractNumId w:val="21"/>
  </w:num>
  <w:num w:numId="12">
    <w:abstractNumId w:val="6"/>
  </w:num>
  <w:num w:numId="13">
    <w:abstractNumId w:val="22"/>
  </w:num>
  <w:num w:numId="14">
    <w:abstractNumId w:val="11"/>
  </w:num>
  <w:num w:numId="15">
    <w:abstractNumId w:val="16"/>
  </w:num>
  <w:num w:numId="16">
    <w:abstractNumId w:val="2"/>
  </w:num>
  <w:num w:numId="17">
    <w:abstractNumId w:val="0"/>
  </w:num>
  <w:num w:numId="18">
    <w:abstractNumId w:val="8"/>
  </w:num>
  <w:num w:numId="19">
    <w:abstractNumId w:val="13"/>
  </w:num>
  <w:num w:numId="20">
    <w:abstractNumId w:val="1"/>
  </w:num>
  <w:num w:numId="21">
    <w:abstractNumId w:val="15"/>
  </w:num>
  <w:num w:numId="22">
    <w:abstractNumId w:val="10"/>
  </w:num>
  <w:num w:numId="23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DcwNDA0sQACEyNjSyUdpeDU4uLM/DyQAqNaALI+Kn4sAAAA"/>
  </w:docVars>
  <w:rsids>
    <w:rsidRoot w:val="00747663"/>
    <w:rsid w:val="000A53D0"/>
    <w:rsid w:val="000C15A9"/>
    <w:rsid w:val="000D73E5"/>
    <w:rsid w:val="000D7687"/>
    <w:rsid w:val="00121B37"/>
    <w:rsid w:val="00145D75"/>
    <w:rsid w:val="001923CA"/>
    <w:rsid w:val="001A1EB2"/>
    <w:rsid w:val="001A75F4"/>
    <w:rsid w:val="00212229"/>
    <w:rsid w:val="002166F9"/>
    <w:rsid w:val="00230D57"/>
    <w:rsid w:val="00266236"/>
    <w:rsid w:val="00294ADB"/>
    <w:rsid w:val="002F79DB"/>
    <w:rsid w:val="00307FA4"/>
    <w:rsid w:val="00323CFC"/>
    <w:rsid w:val="003A0E8C"/>
    <w:rsid w:val="003A50F1"/>
    <w:rsid w:val="003A6C02"/>
    <w:rsid w:val="003D0AAF"/>
    <w:rsid w:val="003F6A0F"/>
    <w:rsid w:val="00407B1A"/>
    <w:rsid w:val="00423E70"/>
    <w:rsid w:val="004F67E3"/>
    <w:rsid w:val="005213C2"/>
    <w:rsid w:val="005E34CF"/>
    <w:rsid w:val="005E45A1"/>
    <w:rsid w:val="005E6EB0"/>
    <w:rsid w:val="005F5362"/>
    <w:rsid w:val="006345A0"/>
    <w:rsid w:val="006E2CEA"/>
    <w:rsid w:val="007035C7"/>
    <w:rsid w:val="00725A71"/>
    <w:rsid w:val="00747663"/>
    <w:rsid w:val="00747FA3"/>
    <w:rsid w:val="007A3F4A"/>
    <w:rsid w:val="007A5766"/>
    <w:rsid w:val="007B2D52"/>
    <w:rsid w:val="007F085B"/>
    <w:rsid w:val="008972AD"/>
    <w:rsid w:val="008B1CAB"/>
    <w:rsid w:val="008E6195"/>
    <w:rsid w:val="008F55A4"/>
    <w:rsid w:val="00990DA2"/>
    <w:rsid w:val="009E2723"/>
    <w:rsid w:val="00A26D9E"/>
    <w:rsid w:val="00A60223"/>
    <w:rsid w:val="00A66592"/>
    <w:rsid w:val="00AF1708"/>
    <w:rsid w:val="00B00DAD"/>
    <w:rsid w:val="00B03F29"/>
    <w:rsid w:val="00B2780A"/>
    <w:rsid w:val="00BA0849"/>
    <w:rsid w:val="00BA4278"/>
    <w:rsid w:val="00BB4332"/>
    <w:rsid w:val="00BC79A8"/>
    <w:rsid w:val="00BD311E"/>
    <w:rsid w:val="00C36716"/>
    <w:rsid w:val="00C7717B"/>
    <w:rsid w:val="00C818B5"/>
    <w:rsid w:val="00CD130D"/>
    <w:rsid w:val="00D02089"/>
    <w:rsid w:val="00D161E1"/>
    <w:rsid w:val="00D83374"/>
    <w:rsid w:val="00D83BFD"/>
    <w:rsid w:val="00DC4201"/>
    <w:rsid w:val="00DD4647"/>
    <w:rsid w:val="00DF497D"/>
    <w:rsid w:val="00E20C5E"/>
    <w:rsid w:val="00E5535D"/>
    <w:rsid w:val="00E76F47"/>
    <w:rsid w:val="00F03039"/>
    <w:rsid w:val="00F27CDE"/>
    <w:rsid w:val="00F61113"/>
    <w:rsid w:val="00FD5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3</Pages>
  <Words>971</Words>
  <Characters>554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6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pc</cp:lastModifiedBy>
  <cp:revision>29</cp:revision>
  <cp:lastPrinted>2018-05-06T17:58:00Z</cp:lastPrinted>
  <dcterms:created xsi:type="dcterms:W3CDTF">2013-12-27T23:22:00Z</dcterms:created>
  <dcterms:modified xsi:type="dcterms:W3CDTF">2018-05-06T17:59:00Z</dcterms:modified>
</cp:coreProperties>
</file>